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ebecca</w:t>
      </w:r>
      <w:r>
        <w:t xml:space="preserve"> </w:t>
      </w:r>
      <w:r>
        <w:t xml:space="preserve">Meado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f35c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7752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e13c6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24ed28c2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4de63ccf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Rebecca Meador</dc:creator>
  <dcterms:created xsi:type="dcterms:W3CDTF">2018-02-20T15:10:14Z</dcterms:created>
  <dcterms:modified xsi:type="dcterms:W3CDTF">2018-02-20T15:10:14Z</dcterms:modified>
</cp:coreProperties>
</file>